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40575" w14:textId="5C1D6E6A" w:rsidR="00287F4A" w:rsidRPr="000F786A" w:rsidRDefault="000F786A" w:rsidP="00287F4A">
      <w:pPr>
        <w:jc w:val="center"/>
        <w:rPr>
          <w:rFonts w:ascii="Times New Roman" w:hAnsi="Times New Roman" w:cs="Times New Roman"/>
          <w:sz w:val="40"/>
          <w:szCs w:val="40"/>
        </w:rPr>
      </w:pPr>
      <w:r w:rsidRPr="000F786A">
        <w:rPr>
          <w:rFonts w:ascii="Times New Roman" w:hAnsi="Times New Roman" w:cs="Times New Roman" w:hint="eastAsia"/>
          <w:sz w:val="40"/>
          <w:szCs w:val="40"/>
        </w:rPr>
        <w:t>PHMAP23 Sponsorship</w:t>
      </w:r>
    </w:p>
    <w:p w14:paraId="753213F2" w14:textId="0B0043AD" w:rsidR="00287F4A" w:rsidRDefault="00287F4A">
      <w:pPr>
        <w:rPr>
          <w:rFonts w:ascii="Times New Roman" w:hAnsi="Times New Roman" w:cs="Times New Roman"/>
          <w:sz w:val="20"/>
          <w:szCs w:val="20"/>
        </w:rPr>
      </w:pPr>
    </w:p>
    <w:p w14:paraId="457AEFB4" w14:textId="1AEBCB67" w:rsidR="00190600" w:rsidRPr="00FD0045" w:rsidRDefault="001C186F" w:rsidP="00190600">
      <w:pPr>
        <w:pStyle w:val="1"/>
        <w:numPr>
          <w:ilvl w:val="0"/>
          <w:numId w:val="6"/>
        </w:numPr>
        <w:rPr>
          <w:sz w:val="28"/>
          <w:szCs w:val="28"/>
        </w:rPr>
      </w:pPr>
      <w:r w:rsidRPr="00FD0045">
        <w:rPr>
          <w:rFonts w:hint="eastAsia"/>
          <w:sz w:val="28"/>
          <w:szCs w:val="28"/>
        </w:rPr>
        <w:t>G</w:t>
      </w:r>
      <w:r w:rsidRPr="00FD0045">
        <w:rPr>
          <w:sz w:val="28"/>
          <w:szCs w:val="28"/>
        </w:rPr>
        <w:t>eneral information of PHMAP23</w:t>
      </w:r>
    </w:p>
    <w:p w14:paraId="1C83ECBE" w14:textId="1670D0AA" w:rsidR="00190600" w:rsidRPr="00FD0045" w:rsidRDefault="001C186F" w:rsidP="001C186F">
      <w:pPr>
        <w:pStyle w:val="aa"/>
        <w:numPr>
          <w:ilvl w:val="0"/>
          <w:numId w:val="7"/>
        </w:numPr>
        <w:ind w:leftChars="0"/>
        <w:rPr>
          <w:sz w:val="28"/>
          <w:szCs w:val="28"/>
        </w:rPr>
      </w:pPr>
      <w:r w:rsidRPr="00FD0045">
        <w:rPr>
          <w:rFonts w:hint="eastAsia"/>
          <w:sz w:val="28"/>
          <w:szCs w:val="28"/>
        </w:rPr>
        <w:t>D</w:t>
      </w:r>
      <w:r w:rsidRPr="00FD0045">
        <w:rPr>
          <w:sz w:val="28"/>
          <w:szCs w:val="28"/>
        </w:rPr>
        <w:t>ate: September 11 (Mon.) to 14 (Thu.)</w:t>
      </w:r>
      <w:r w:rsidR="00190600" w:rsidRPr="00FD0045">
        <w:rPr>
          <w:sz w:val="28"/>
          <w:szCs w:val="28"/>
        </w:rPr>
        <w:t>, 2023</w:t>
      </w:r>
    </w:p>
    <w:p w14:paraId="12762281" w14:textId="751CBF34" w:rsidR="00900E38" w:rsidRPr="00FD0045" w:rsidRDefault="00900E38" w:rsidP="00EB02D0">
      <w:pPr>
        <w:pStyle w:val="aa"/>
        <w:numPr>
          <w:ilvl w:val="1"/>
          <w:numId w:val="7"/>
        </w:numPr>
        <w:ind w:leftChars="0"/>
        <w:rPr>
          <w:sz w:val="28"/>
          <w:szCs w:val="28"/>
        </w:rPr>
      </w:pPr>
      <w:r w:rsidRPr="00FD0045">
        <w:rPr>
          <w:sz w:val="28"/>
          <w:szCs w:val="28"/>
        </w:rPr>
        <w:t xml:space="preserve">Exhibition: </w:t>
      </w:r>
      <w:r w:rsidR="00190600" w:rsidRPr="00FD0045">
        <w:rPr>
          <w:sz w:val="28"/>
          <w:szCs w:val="28"/>
        </w:rPr>
        <w:t xml:space="preserve">September </w:t>
      </w:r>
      <w:r w:rsidRPr="00FD0045">
        <w:rPr>
          <w:sz w:val="28"/>
          <w:szCs w:val="28"/>
        </w:rPr>
        <w:t>12 (Tue.) to 14 (Thu.)</w:t>
      </w:r>
    </w:p>
    <w:p w14:paraId="688173F0" w14:textId="00450599" w:rsidR="00190600" w:rsidRPr="00FD0045" w:rsidRDefault="00190600" w:rsidP="00900E38">
      <w:pPr>
        <w:pStyle w:val="aa"/>
        <w:numPr>
          <w:ilvl w:val="0"/>
          <w:numId w:val="7"/>
        </w:numPr>
        <w:ind w:leftChars="0"/>
        <w:rPr>
          <w:sz w:val="28"/>
          <w:szCs w:val="28"/>
        </w:rPr>
      </w:pPr>
      <w:r w:rsidRPr="00FD0045">
        <w:rPr>
          <w:rFonts w:hint="eastAsia"/>
          <w:sz w:val="28"/>
          <w:szCs w:val="28"/>
        </w:rPr>
        <w:t>C</w:t>
      </w:r>
      <w:r w:rsidRPr="00FD0045">
        <w:rPr>
          <w:sz w:val="28"/>
          <w:szCs w:val="28"/>
        </w:rPr>
        <w:t xml:space="preserve">onference website:  </w:t>
      </w:r>
      <w:hyperlink r:id="rId8" w:history="1">
        <w:r w:rsidR="00FD0045" w:rsidRPr="00FD0045">
          <w:rPr>
            <w:rStyle w:val="a7"/>
            <w:sz w:val="28"/>
            <w:szCs w:val="28"/>
          </w:rPr>
          <w:t>https://phmap.jp/</w:t>
        </w:r>
      </w:hyperlink>
    </w:p>
    <w:p w14:paraId="12B4814F" w14:textId="1BFCB33C" w:rsidR="004A4298" w:rsidRPr="00FD0045" w:rsidRDefault="00900E38" w:rsidP="00405FB5">
      <w:pPr>
        <w:pStyle w:val="aa"/>
        <w:numPr>
          <w:ilvl w:val="0"/>
          <w:numId w:val="7"/>
        </w:numPr>
        <w:ind w:leftChars="0"/>
        <w:rPr>
          <w:sz w:val="28"/>
          <w:szCs w:val="28"/>
        </w:rPr>
      </w:pPr>
      <w:r w:rsidRPr="00FD0045">
        <w:rPr>
          <w:sz w:val="28"/>
          <w:szCs w:val="28"/>
        </w:rPr>
        <w:t xml:space="preserve">Venue: </w:t>
      </w:r>
      <w:proofErr w:type="spellStart"/>
      <w:r w:rsidR="00E71CB5" w:rsidRPr="00FD0045">
        <w:rPr>
          <w:sz w:val="28"/>
          <w:szCs w:val="28"/>
        </w:rPr>
        <w:t>Hitotsubashi</w:t>
      </w:r>
      <w:proofErr w:type="spellEnd"/>
      <w:r w:rsidR="00E71CB5" w:rsidRPr="00FD0045">
        <w:rPr>
          <w:sz w:val="28"/>
          <w:szCs w:val="28"/>
        </w:rPr>
        <w:t xml:space="preserve"> Hall, Tokyo, Japan</w:t>
      </w:r>
      <w:r w:rsidR="00FD0045" w:rsidRPr="00FD0045">
        <w:rPr>
          <w:rFonts w:hint="eastAsia"/>
          <w:sz w:val="28"/>
          <w:szCs w:val="28"/>
        </w:rPr>
        <w:t>:</w:t>
      </w:r>
    </w:p>
    <w:p w14:paraId="2E889F95" w14:textId="0FEC90A8" w:rsidR="0065705A" w:rsidRPr="00FD0045" w:rsidRDefault="00DC22F6" w:rsidP="00FD0045">
      <w:pPr>
        <w:ind w:left="2880" w:firstLineChars="250" w:firstLine="600"/>
        <w:rPr>
          <w:sz w:val="28"/>
          <w:szCs w:val="28"/>
        </w:rPr>
      </w:pPr>
      <w:hyperlink r:id="rId9" w:history="1">
        <w:r w:rsidR="00FD0045" w:rsidRPr="00FD0045">
          <w:rPr>
            <w:rStyle w:val="a7"/>
            <w:sz w:val="28"/>
            <w:szCs w:val="28"/>
          </w:rPr>
          <w:t>https://www.hit-u.ac.jp/hall/</w:t>
        </w:r>
      </w:hyperlink>
    </w:p>
    <w:p w14:paraId="6141841A" w14:textId="77777777" w:rsidR="001C186F" w:rsidRPr="00FD0045" w:rsidRDefault="001C186F" w:rsidP="001C186F">
      <w:pPr>
        <w:rPr>
          <w:sz w:val="28"/>
          <w:szCs w:val="28"/>
        </w:rPr>
      </w:pPr>
    </w:p>
    <w:p w14:paraId="24310BEE" w14:textId="2CE28C53" w:rsidR="001C186F" w:rsidRDefault="00DC22F6" w:rsidP="001C186F">
      <w:pPr>
        <w:pStyle w:val="1"/>
        <w:numPr>
          <w:ilvl w:val="0"/>
          <w:numId w:val="6"/>
        </w:num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05DBE63" wp14:editId="2A77A289">
            <wp:simplePos x="0" y="0"/>
            <wp:positionH relativeFrom="column">
              <wp:posOffset>-1015365</wp:posOffset>
            </wp:positionH>
            <wp:positionV relativeFrom="paragraph">
              <wp:posOffset>374015</wp:posOffset>
            </wp:positionV>
            <wp:extent cx="7425690" cy="3162300"/>
            <wp:effectExtent l="0" t="0" r="3810" b="0"/>
            <wp:wrapTopAndBottom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569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186F" w:rsidRPr="00FD0045">
        <w:rPr>
          <w:rFonts w:hint="eastAsia"/>
          <w:sz w:val="28"/>
          <w:szCs w:val="28"/>
        </w:rPr>
        <w:t>P</w:t>
      </w:r>
      <w:r w:rsidR="001C186F" w:rsidRPr="00FD0045">
        <w:rPr>
          <w:sz w:val="28"/>
          <w:szCs w:val="28"/>
        </w:rPr>
        <w:t>ackage information</w:t>
      </w:r>
    </w:p>
    <w:p w14:paraId="1AB9BDCA" w14:textId="1B3DCCB2" w:rsidR="009E668F" w:rsidRPr="0054113F" w:rsidRDefault="009E668F" w:rsidP="0054113F">
      <w:pPr>
        <w:rPr>
          <w:rFonts w:hint="eastAsia"/>
        </w:rPr>
      </w:pPr>
    </w:p>
    <w:p w14:paraId="12E4D05C" w14:textId="46FA872E" w:rsidR="00E91754" w:rsidRDefault="00E91754" w:rsidP="00E91754">
      <w:pPr>
        <w:pStyle w:val="1"/>
        <w:numPr>
          <w:ilvl w:val="0"/>
          <w:numId w:val="6"/>
        </w:numPr>
        <w:rPr>
          <w:sz w:val="28"/>
          <w:szCs w:val="28"/>
        </w:rPr>
      </w:pPr>
      <w:r w:rsidRPr="00E91754">
        <w:rPr>
          <w:rFonts w:hint="eastAsia"/>
          <w:sz w:val="28"/>
          <w:szCs w:val="28"/>
        </w:rPr>
        <w:t>D</w:t>
      </w:r>
      <w:r w:rsidRPr="00E91754">
        <w:rPr>
          <w:sz w:val="28"/>
          <w:szCs w:val="28"/>
        </w:rPr>
        <w:t>ea</w:t>
      </w:r>
      <w:r>
        <w:rPr>
          <w:sz w:val="28"/>
          <w:szCs w:val="28"/>
        </w:rPr>
        <w:t>dline</w:t>
      </w:r>
    </w:p>
    <w:p w14:paraId="1420DD09" w14:textId="347C930F" w:rsidR="00E91754" w:rsidRDefault="00E91754" w:rsidP="00E91754">
      <w:pPr>
        <w:rPr>
          <w:sz w:val="28"/>
          <w:szCs w:val="28"/>
        </w:rPr>
      </w:pPr>
      <w:r>
        <w:rPr>
          <w:rFonts w:hint="eastAsia"/>
        </w:rPr>
        <w:t xml:space="preserve"> </w:t>
      </w:r>
      <w:r>
        <w:t xml:space="preserve"> </w:t>
      </w:r>
      <w:r w:rsidRPr="00E91754">
        <w:rPr>
          <w:sz w:val="28"/>
          <w:szCs w:val="28"/>
        </w:rPr>
        <w:t>May 31 (Wed.), 2023</w:t>
      </w:r>
    </w:p>
    <w:p w14:paraId="2A22719B" w14:textId="77777777" w:rsidR="00E91754" w:rsidRPr="00E91754" w:rsidRDefault="00E91754" w:rsidP="00E91754">
      <w:pPr>
        <w:rPr>
          <w:sz w:val="28"/>
          <w:szCs w:val="28"/>
        </w:rPr>
      </w:pPr>
    </w:p>
    <w:p w14:paraId="05AAB4EE" w14:textId="20773952" w:rsidR="00534ACA" w:rsidRPr="00FD0045" w:rsidRDefault="00534ACA" w:rsidP="00534ACA">
      <w:pPr>
        <w:pStyle w:val="1"/>
        <w:numPr>
          <w:ilvl w:val="0"/>
          <w:numId w:val="6"/>
        </w:numPr>
        <w:rPr>
          <w:sz w:val="28"/>
          <w:szCs w:val="28"/>
        </w:rPr>
      </w:pPr>
      <w:r w:rsidRPr="00FD0045">
        <w:rPr>
          <w:rFonts w:hint="eastAsia"/>
          <w:sz w:val="28"/>
          <w:szCs w:val="28"/>
        </w:rPr>
        <w:t>C</w:t>
      </w:r>
      <w:r w:rsidRPr="00FD0045">
        <w:rPr>
          <w:sz w:val="28"/>
          <w:szCs w:val="28"/>
        </w:rPr>
        <w:t>ontact</w:t>
      </w:r>
    </w:p>
    <w:p w14:paraId="2C2CA577" w14:textId="3BDAF2D3" w:rsidR="00534ACA" w:rsidRPr="00FD0045" w:rsidRDefault="00534ACA" w:rsidP="00534ACA">
      <w:pPr>
        <w:rPr>
          <w:sz w:val="28"/>
          <w:szCs w:val="28"/>
        </w:rPr>
      </w:pPr>
      <w:r w:rsidRPr="00FD0045">
        <w:rPr>
          <w:rFonts w:hint="eastAsia"/>
          <w:sz w:val="28"/>
          <w:szCs w:val="28"/>
        </w:rPr>
        <w:t xml:space="preserve"> </w:t>
      </w:r>
      <w:r w:rsidRPr="00FD0045">
        <w:rPr>
          <w:sz w:val="28"/>
          <w:szCs w:val="28"/>
        </w:rPr>
        <w:t xml:space="preserve"> PHMAP23 Secretariat</w:t>
      </w:r>
      <w:r w:rsidR="00F74DC7" w:rsidRPr="00FD0045">
        <w:rPr>
          <w:sz w:val="28"/>
          <w:szCs w:val="28"/>
        </w:rPr>
        <w:t>:</w:t>
      </w:r>
      <w:r w:rsidRPr="00FD0045">
        <w:rPr>
          <w:sz w:val="28"/>
          <w:szCs w:val="28"/>
        </w:rPr>
        <w:t xml:space="preserve"> </w:t>
      </w:r>
      <w:r w:rsidR="00F74DC7" w:rsidRPr="00FD0045">
        <w:rPr>
          <w:sz w:val="28"/>
          <w:szCs w:val="28"/>
        </w:rPr>
        <w:t>secretariat[at]phmap.jp</w:t>
      </w:r>
    </w:p>
    <w:p w14:paraId="7B7C550C" w14:textId="77777777" w:rsidR="009B1738" w:rsidRDefault="009B1738" w:rsidP="00BD006E">
      <w:pPr>
        <w:pStyle w:val="a5"/>
        <w:jc w:val="left"/>
        <w:rPr>
          <w:sz w:val="20"/>
          <w:szCs w:val="20"/>
        </w:rPr>
        <w:sectPr w:rsidR="009B1738" w:rsidSect="00346811">
          <w:pgSz w:w="11900" w:h="16840"/>
          <w:pgMar w:top="1985" w:right="1701" w:bottom="1701" w:left="1701" w:header="851" w:footer="992" w:gutter="0"/>
          <w:cols w:space="425"/>
          <w:docGrid w:type="lines" w:linePitch="400"/>
        </w:sectPr>
      </w:pPr>
    </w:p>
    <w:p w14:paraId="567296F1" w14:textId="3C9A7BE3" w:rsidR="00043438" w:rsidRPr="0026186F" w:rsidRDefault="00012070" w:rsidP="00043438">
      <w:pPr>
        <w:pStyle w:val="a5"/>
        <w:jc w:val="center"/>
        <w:rPr>
          <w:sz w:val="40"/>
          <w:szCs w:val="40"/>
        </w:rPr>
      </w:pPr>
      <w:r w:rsidRPr="0026186F">
        <w:rPr>
          <w:rFonts w:hint="eastAsia"/>
          <w:sz w:val="40"/>
          <w:szCs w:val="40"/>
        </w:rPr>
        <w:lastRenderedPageBreak/>
        <w:t>P</w:t>
      </w:r>
      <w:r w:rsidRPr="0026186F">
        <w:rPr>
          <w:sz w:val="40"/>
          <w:szCs w:val="40"/>
        </w:rPr>
        <w:t xml:space="preserve">HMAP23 </w:t>
      </w:r>
    </w:p>
    <w:p w14:paraId="05157F22" w14:textId="56B9CD66" w:rsidR="00043438" w:rsidRPr="0026186F" w:rsidRDefault="00867CEC" w:rsidP="00043438">
      <w:pPr>
        <w:pStyle w:val="a5"/>
        <w:jc w:val="center"/>
        <w:rPr>
          <w:sz w:val="40"/>
          <w:szCs w:val="40"/>
        </w:rPr>
      </w:pPr>
      <w:r w:rsidRPr="0026186F">
        <w:rPr>
          <w:sz w:val="40"/>
          <w:szCs w:val="40"/>
        </w:rPr>
        <w:t>Sponsorship Application Form</w:t>
      </w:r>
    </w:p>
    <w:p w14:paraId="24BAFE31" w14:textId="77777777" w:rsidR="00043438" w:rsidRPr="00E94D54" w:rsidRDefault="00043438" w:rsidP="00043438">
      <w:pPr>
        <w:pStyle w:val="a5"/>
        <w:jc w:val="left"/>
        <w:rPr>
          <w:sz w:val="22"/>
          <w:szCs w:val="22"/>
        </w:rPr>
      </w:pPr>
    </w:p>
    <w:p w14:paraId="34B6522D" w14:textId="04B28C75" w:rsidR="00043438" w:rsidRPr="004A4298" w:rsidRDefault="00D67C44" w:rsidP="00043438">
      <w:pPr>
        <w:pStyle w:val="a5"/>
        <w:jc w:val="left"/>
        <w:rPr>
          <w:sz w:val="32"/>
          <w:szCs w:val="32"/>
        </w:rPr>
      </w:pPr>
      <w:r w:rsidRPr="004A4298">
        <w:rPr>
          <w:rFonts w:hint="eastAsia"/>
          <w:sz w:val="32"/>
          <w:szCs w:val="32"/>
          <w:bdr w:val="single" w:sz="4" w:space="0" w:color="auto"/>
        </w:rPr>
        <w:t>C</w:t>
      </w:r>
      <w:r w:rsidRPr="004A4298">
        <w:rPr>
          <w:sz w:val="32"/>
          <w:szCs w:val="32"/>
          <w:bdr w:val="single" w:sz="4" w:space="0" w:color="auto"/>
        </w:rPr>
        <w:t>ontact information</w:t>
      </w:r>
    </w:p>
    <w:p w14:paraId="517B60EA" w14:textId="2EBB9EB9" w:rsidR="00043438" w:rsidRDefault="00D67C44" w:rsidP="00043438">
      <w:pPr>
        <w:pStyle w:val="a5"/>
        <w:jc w:val="left"/>
        <w:rPr>
          <w:sz w:val="32"/>
          <w:szCs w:val="32"/>
          <w:u w:val="single"/>
        </w:rPr>
      </w:pPr>
      <w:r w:rsidRPr="004A4298">
        <w:rPr>
          <w:sz w:val="32"/>
          <w:szCs w:val="32"/>
        </w:rPr>
        <w:t>Company</w:t>
      </w:r>
      <w:r w:rsidR="002C7F1B" w:rsidRPr="004A4298">
        <w:rPr>
          <w:rFonts w:hint="eastAsia"/>
          <w:sz w:val="32"/>
          <w:szCs w:val="32"/>
        </w:rPr>
        <w:t>:</w:t>
      </w:r>
      <w:r w:rsidR="002C7F1B" w:rsidRPr="004A4298">
        <w:rPr>
          <w:sz w:val="32"/>
          <w:szCs w:val="32"/>
        </w:rPr>
        <w:t xml:space="preserve"> </w:t>
      </w:r>
      <w:r w:rsidR="00043438" w:rsidRPr="004A4298">
        <w:rPr>
          <w:sz w:val="32"/>
          <w:szCs w:val="32"/>
          <w:u w:val="single"/>
        </w:rPr>
        <w:tab/>
      </w:r>
      <w:r w:rsidR="00043438" w:rsidRPr="004A4298">
        <w:rPr>
          <w:sz w:val="32"/>
          <w:szCs w:val="32"/>
          <w:u w:val="single"/>
        </w:rPr>
        <w:tab/>
      </w:r>
      <w:r w:rsidR="00043438" w:rsidRPr="004A4298">
        <w:rPr>
          <w:sz w:val="32"/>
          <w:szCs w:val="32"/>
          <w:u w:val="single"/>
        </w:rPr>
        <w:tab/>
      </w:r>
      <w:r w:rsidR="00043438" w:rsidRPr="004A4298">
        <w:rPr>
          <w:sz w:val="32"/>
          <w:szCs w:val="32"/>
          <w:u w:val="single"/>
        </w:rPr>
        <w:tab/>
      </w:r>
      <w:r w:rsidR="00043438" w:rsidRPr="004A4298">
        <w:rPr>
          <w:sz w:val="32"/>
          <w:szCs w:val="32"/>
          <w:u w:val="single"/>
        </w:rPr>
        <w:tab/>
      </w:r>
      <w:r w:rsidR="00043438" w:rsidRPr="004A4298">
        <w:rPr>
          <w:sz w:val="32"/>
          <w:szCs w:val="32"/>
          <w:u w:val="single"/>
        </w:rPr>
        <w:tab/>
      </w:r>
      <w:r w:rsidR="00043438" w:rsidRPr="004A4298">
        <w:rPr>
          <w:sz w:val="32"/>
          <w:szCs w:val="32"/>
          <w:u w:val="single"/>
        </w:rPr>
        <w:tab/>
      </w:r>
    </w:p>
    <w:p w14:paraId="6EC4E2DD" w14:textId="77777777" w:rsidR="004A4298" w:rsidRPr="004A4298" w:rsidRDefault="004A4298" w:rsidP="00043438">
      <w:pPr>
        <w:pStyle w:val="a5"/>
        <w:jc w:val="left"/>
        <w:rPr>
          <w:sz w:val="32"/>
          <w:szCs w:val="32"/>
        </w:rPr>
      </w:pPr>
    </w:p>
    <w:p w14:paraId="0541BF50" w14:textId="12403951" w:rsidR="00043438" w:rsidRDefault="00481E61" w:rsidP="00043438">
      <w:pPr>
        <w:pStyle w:val="a5"/>
        <w:jc w:val="left"/>
        <w:rPr>
          <w:sz w:val="32"/>
          <w:szCs w:val="32"/>
          <w:u w:val="single"/>
        </w:rPr>
      </w:pPr>
      <w:r w:rsidRPr="004A4298">
        <w:rPr>
          <w:rFonts w:hint="eastAsia"/>
          <w:sz w:val="32"/>
          <w:szCs w:val="32"/>
        </w:rPr>
        <w:t>C</w:t>
      </w:r>
      <w:r w:rsidR="00EB02D0" w:rsidRPr="004A4298">
        <w:rPr>
          <w:sz w:val="32"/>
          <w:szCs w:val="32"/>
        </w:rPr>
        <w:t>orresponding</w:t>
      </w:r>
      <w:r w:rsidRPr="004A4298">
        <w:rPr>
          <w:sz w:val="32"/>
          <w:szCs w:val="32"/>
        </w:rPr>
        <w:t xml:space="preserve"> person</w:t>
      </w:r>
      <w:r w:rsidR="002C7F1B" w:rsidRPr="004A4298">
        <w:rPr>
          <w:rFonts w:hint="eastAsia"/>
          <w:sz w:val="32"/>
          <w:szCs w:val="32"/>
        </w:rPr>
        <w:t>:</w:t>
      </w:r>
      <w:r w:rsidR="002C7F1B" w:rsidRPr="004A4298">
        <w:rPr>
          <w:sz w:val="32"/>
          <w:szCs w:val="32"/>
        </w:rPr>
        <w:t xml:space="preserve"> </w:t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</w:p>
    <w:p w14:paraId="44E383CF" w14:textId="77777777" w:rsidR="004A4298" w:rsidRPr="004A4298" w:rsidRDefault="004A4298" w:rsidP="00043438">
      <w:pPr>
        <w:pStyle w:val="a5"/>
        <w:jc w:val="left"/>
        <w:rPr>
          <w:sz w:val="32"/>
          <w:szCs w:val="32"/>
        </w:rPr>
      </w:pPr>
    </w:p>
    <w:p w14:paraId="46550C6C" w14:textId="67447C8E" w:rsidR="00043438" w:rsidRDefault="00C820EA" w:rsidP="00043438">
      <w:pPr>
        <w:pStyle w:val="a5"/>
        <w:jc w:val="left"/>
        <w:rPr>
          <w:sz w:val="32"/>
          <w:szCs w:val="32"/>
          <w:u w:val="single"/>
        </w:rPr>
      </w:pPr>
      <w:r w:rsidRPr="004A4298">
        <w:rPr>
          <w:rFonts w:hint="eastAsia"/>
          <w:sz w:val="32"/>
          <w:szCs w:val="32"/>
        </w:rPr>
        <w:t>A</w:t>
      </w:r>
      <w:r w:rsidRPr="004A4298">
        <w:rPr>
          <w:sz w:val="32"/>
          <w:szCs w:val="32"/>
        </w:rPr>
        <w:t>ddress</w:t>
      </w:r>
      <w:r w:rsidR="002C7F1B" w:rsidRPr="004A4298">
        <w:rPr>
          <w:sz w:val="32"/>
          <w:szCs w:val="32"/>
        </w:rPr>
        <w:t xml:space="preserve">: </w:t>
      </w:r>
      <w:r w:rsidR="002C7F1B" w:rsidRPr="004A4298">
        <w:rPr>
          <w:sz w:val="32"/>
          <w:szCs w:val="32"/>
          <w:u w:val="single"/>
        </w:rPr>
        <w:tab/>
      </w:r>
      <w:r w:rsidR="002C7F1B" w:rsidRPr="004A4298">
        <w:rPr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2C7F1B" w:rsidRPr="004A4298">
        <w:rPr>
          <w:sz w:val="32"/>
          <w:szCs w:val="32"/>
          <w:u w:val="single"/>
        </w:rPr>
        <w:tab/>
      </w:r>
      <w:r w:rsidR="002C7F1B" w:rsidRPr="004A4298">
        <w:rPr>
          <w:sz w:val="32"/>
          <w:szCs w:val="32"/>
          <w:u w:val="single"/>
        </w:rPr>
        <w:tab/>
      </w:r>
    </w:p>
    <w:p w14:paraId="496B440E" w14:textId="77777777" w:rsidR="004A4298" w:rsidRPr="004A4298" w:rsidRDefault="004A4298" w:rsidP="00043438">
      <w:pPr>
        <w:pStyle w:val="a5"/>
        <w:jc w:val="left"/>
        <w:rPr>
          <w:sz w:val="32"/>
          <w:szCs w:val="32"/>
        </w:rPr>
      </w:pPr>
    </w:p>
    <w:p w14:paraId="37E27A9D" w14:textId="331E9937" w:rsidR="00043438" w:rsidRDefault="00C820EA" w:rsidP="008F7686">
      <w:pPr>
        <w:pStyle w:val="a5"/>
        <w:jc w:val="left"/>
        <w:rPr>
          <w:sz w:val="32"/>
          <w:szCs w:val="32"/>
          <w:u w:val="single"/>
        </w:rPr>
      </w:pPr>
      <w:r w:rsidRPr="004A4298">
        <w:rPr>
          <w:rFonts w:hint="eastAsia"/>
          <w:sz w:val="32"/>
          <w:szCs w:val="32"/>
        </w:rPr>
        <w:t>T</w:t>
      </w:r>
      <w:r w:rsidRPr="004A4298">
        <w:rPr>
          <w:sz w:val="32"/>
          <w:szCs w:val="32"/>
        </w:rPr>
        <w:t>el</w:t>
      </w:r>
      <w:r w:rsidR="002C7F1B" w:rsidRPr="004A4298">
        <w:rPr>
          <w:rFonts w:hint="eastAsia"/>
          <w:sz w:val="32"/>
          <w:szCs w:val="32"/>
        </w:rPr>
        <w:t>:</w:t>
      </w:r>
      <w:r w:rsidR="002C7F1B" w:rsidRPr="004A4298">
        <w:rPr>
          <w:sz w:val="32"/>
          <w:szCs w:val="32"/>
        </w:rPr>
        <w:t xml:space="preserve"> </w:t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2C7F1B" w:rsidRPr="004A4298">
        <w:rPr>
          <w:sz w:val="32"/>
          <w:szCs w:val="32"/>
          <w:u w:val="single"/>
        </w:rPr>
        <w:tab/>
      </w:r>
    </w:p>
    <w:p w14:paraId="37E89B70" w14:textId="77777777" w:rsidR="004A4298" w:rsidRPr="004A4298" w:rsidRDefault="004A4298" w:rsidP="008F7686">
      <w:pPr>
        <w:pStyle w:val="a5"/>
        <w:jc w:val="left"/>
        <w:rPr>
          <w:sz w:val="32"/>
          <w:szCs w:val="32"/>
        </w:rPr>
      </w:pPr>
    </w:p>
    <w:p w14:paraId="0686AA09" w14:textId="1F6A12EC" w:rsidR="00043438" w:rsidRPr="004A4298" w:rsidRDefault="00C820EA" w:rsidP="00043438">
      <w:pPr>
        <w:pStyle w:val="a5"/>
        <w:jc w:val="left"/>
        <w:rPr>
          <w:sz w:val="32"/>
          <w:szCs w:val="32"/>
        </w:rPr>
      </w:pPr>
      <w:r w:rsidRPr="004A4298">
        <w:rPr>
          <w:sz w:val="32"/>
          <w:szCs w:val="32"/>
        </w:rPr>
        <w:t>E</w:t>
      </w:r>
      <w:r w:rsidR="00043438" w:rsidRPr="004A4298">
        <w:rPr>
          <w:sz w:val="32"/>
          <w:szCs w:val="32"/>
        </w:rPr>
        <w:t>-mail</w:t>
      </w:r>
      <w:r w:rsidR="002C7F1B" w:rsidRPr="004A4298">
        <w:rPr>
          <w:rFonts w:hint="eastAsia"/>
          <w:sz w:val="32"/>
          <w:szCs w:val="32"/>
        </w:rPr>
        <w:t>:</w:t>
      </w:r>
      <w:r w:rsidR="002C7F1B" w:rsidRPr="004A4298">
        <w:rPr>
          <w:sz w:val="32"/>
          <w:szCs w:val="32"/>
        </w:rPr>
        <w:t xml:space="preserve"> </w:t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  <w:r w:rsidR="00043438" w:rsidRPr="004A4298">
        <w:rPr>
          <w:rFonts w:hint="eastAsia"/>
          <w:sz w:val="32"/>
          <w:szCs w:val="32"/>
          <w:u w:val="single"/>
        </w:rPr>
        <w:tab/>
      </w:r>
    </w:p>
    <w:p w14:paraId="7735DC4E" w14:textId="1C523C50" w:rsidR="00043438" w:rsidRPr="004A4298" w:rsidRDefault="00043438" w:rsidP="00043438">
      <w:pPr>
        <w:pStyle w:val="a5"/>
        <w:jc w:val="left"/>
        <w:rPr>
          <w:sz w:val="32"/>
          <w:szCs w:val="32"/>
        </w:rPr>
      </w:pPr>
    </w:p>
    <w:p w14:paraId="19E09172" w14:textId="77777777" w:rsidR="004A4298" w:rsidRPr="004A4298" w:rsidRDefault="004A4298" w:rsidP="00043438">
      <w:pPr>
        <w:pStyle w:val="a5"/>
        <w:jc w:val="left"/>
        <w:rPr>
          <w:sz w:val="32"/>
          <w:szCs w:val="32"/>
        </w:rPr>
      </w:pPr>
    </w:p>
    <w:p w14:paraId="68518FA6" w14:textId="309DAD38" w:rsidR="00043438" w:rsidRPr="004A4298" w:rsidRDefault="002C7F1B" w:rsidP="00043438">
      <w:pPr>
        <w:pStyle w:val="a5"/>
        <w:jc w:val="left"/>
        <w:rPr>
          <w:sz w:val="32"/>
          <w:szCs w:val="32"/>
        </w:rPr>
      </w:pPr>
      <w:r w:rsidRPr="004A4298">
        <w:rPr>
          <w:sz w:val="32"/>
          <w:szCs w:val="32"/>
          <w:bdr w:val="single" w:sz="4" w:space="0" w:color="auto"/>
        </w:rPr>
        <w:t>Package</w:t>
      </w:r>
    </w:p>
    <w:p w14:paraId="4482FB45" w14:textId="3FA1248F" w:rsidR="00012070" w:rsidRDefault="002C7F1B" w:rsidP="00043438">
      <w:pPr>
        <w:pStyle w:val="a5"/>
        <w:jc w:val="left"/>
        <w:rPr>
          <w:sz w:val="32"/>
          <w:szCs w:val="32"/>
        </w:rPr>
      </w:pPr>
      <w:r w:rsidRPr="004A4298">
        <w:rPr>
          <w:rFonts w:hint="eastAsia"/>
          <w:sz w:val="32"/>
          <w:szCs w:val="32"/>
        </w:rPr>
        <w:t>C</w:t>
      </w:r>
      <w:r w:rsidRPr="004A4298">
        <w:rPr>
          <w:sz w:val="32"/>
          <w:szCs w:val="32"/>
        </w:rPr>
        <w:t>ategory</w:t>
      </w:r>
      <w:r w:rsidRPr="004A4298">
        <w:rPr>
          <w:rFonts w:hint="eastAsia"/>
          <w:sz w:val="32"/>
          <w:szCs w:val="32"/>
        </w:rPr>
        <w:t>:</w:t>
      </w:r>
      <w:r w:rsidRPr="004A4298">
        <w:rPr>
          <w:sz w:val="32"/>
          <w:szCs w:val="32"/>
        </w:rPr>
        <w:t xml:space="preserve"> </w:t>
      </w:r>
      <w:r w:rsidR="00444DE7" w:rsidRPr="004A4298">
        <w:rPr>
          <w:sz w:val="32"/>
          <w:szCs w:val="32"/>
        </w:rPr>
        <w:t xml:space="preserve"> </w:t>
      </w:r>
      <w:r w:rsidR="00E6189F" w:rsidRPr="004A4298">
        <w:rPr>
          <w:rFonts w:ascii="Yu Gothic UI" w:eastAsia="Yu Gothic UI" w:hAnsi="Yu Gothic UI" w:hint="eastAsia"/>
          <w:sz w:val="32"/>
          <w:szCs w:val="32"/>
        </w:rPr>
        <w:t xml:space="preserve">□ </w:t>
      </w:r>
      <w:r w:rsidR="008D74DD" w:rsidRPr="004A4298">
        <w:rPr>
          <w:rFonts w:hint="eastAsia"/>
          <w:sz w:val="32"/>
          <w:szCs w:val="32"/>
        </w:rPr>
        <w:t>Mars</w:t>
      </w:r>
      <w:r w:rsidR="00E6189F" w:rsidRPr="004A4298">
        <w:rPr>
          <w:rFonts w:hint="eastAsia"/>
          <w:sz w:val="32"/>
          <w:szCs w:val="32"/>
        </w:rPr>
        <w:t xml:space="preserve"> </w:t>
      </w:r>
      <w:r w:rsidR="00E6189F" w:rsidRPr="004A4298">
        <w:rPr>
          <w:sz w:val="32"/>
          <w:szCs w:val="32"/>
        </w:rPr>
        <w:t xml:space="preserve"> </w:t>
      </w:r>
      <w:r w:rsidR="00E6189F" w:rsidRPr="004A4298">
        <w:rPr>
          <w:rFonts w:ascii="Yu Gothic UI" w:eastAsia="Yu Gothic UI" w:hAnsi="Yu Gothic UI" w:hint="eastAsia"/>
          <w:sz w:val="32"/>
          <w:szCs w:val="32"/>
        </w:rPr>
        <w:t xml:space="preserve">□ </w:t>
      </w:r>
      <w:r w:rsidR="008D74DD" w:rsidRPr="004A4298">
        <w:rPr>
          <w:rFonts w:hint="eastAsia"/>
          <w:sz w:val="32"/>
          <w:szCs w:val="32"/>
        </w:rPr>
        <w:t>Moon</w:t>
      </w:r>
      <w:r w:rsidR="00E6189F" w:rsidRPr="004A4298">
        <w:rPr>
          <w:rFonts w:hint="eastAsia"/>
          <w:sz w:val="32"/>
          <w:szCs w:val="32"/>
        </w:rPr>
        <w:t xml:space="preserve"> </w:t>
      </w:r>
      <w:r w:rsidR="00E6189F" w:rsidRPr="004A4298">
        <w:rPr>
          <w:sz w:val="32"/>
          <w:szCs w:val="32"/>
        </w:rPr>
        <w:t xml:space="preserve"> </w:t>
      </w:r>
      <w:r w:rsidR="00E6189F" w:rsidRPr="004A4298">
        <w:rPr>
          <w:rFonts w:ascii="Yu Gothic UI" w:eastAsia="Yu Gothic UI" w:hAnsi="Yu Gothic UI" w:hint="eastAsia"/>
          <w:sz w:val="32"/>
          <w:szCs w:val="32"/>
        </w:rPr>
        <w:t xml:space="preserve">□ </w:t>
      </w:r>
      <w:r w:rsidR="008D74DD" w:rsidRPr="004A4298">
        <w:rPr>
          <w:rFonts w:hint="eastAsia"/>
          <w:sz w:val="32"/>
          <w:szCs w:val="32"/>
        </w:rPr>
        <w:t>Earth</w:t>
      </w:r>
    </w:p>
    <w:p w14:paraId="24046023" w14:textId="77777777" w:rsidR="004A4298" w:rsidRPr="004A4298" w:rsidRDefault="004A4298" w:rsidP="00043438">
      <w:pPr>
        <w:pStyle w:val="a5"/>
        <w:jc w:val="left"/>
        <w:rPr>
          <w:sz w:val="32"/>
          <w:szCs w:val="32"/>
        </w:rPr>
      </w:pPr>
    </w:p>
    <w:p w14:paraId="66BC0A29" w14:textId="014A82AA" w:rsidR="008F7686" w:rsidRPr="004A4298" w:rsidRDefault="00EB02D0" w:rsidP="004A4298">
      <w:pPr>
        <w:pStyle w:val="a5"/>
        <w:jc w:val="left"/>
        <w:rPr>
          <w:sz w:val="32"/>
          <w:szCs w:val="32"/>
        </w:rPr>
      </w:pPr>
      <w:r w:rsidRPr="004A4298">
        <w:rPr>
          <w:sz w:val="32"/>
          <w:szCs w:val="32"/>
        </w:rPr>
        <w:t>Select</w:t>
      </w:r>
      <w:r w:rsidR="00830B0B" w:rsidRPr="004A4298">
        <w:rPr>
          <w:sz w:val="32"/>
          <w:szCs w:val="32"/>
        </w:rPr>
        <w:t xml:space="preserve"> two for </w:t>
      </w:r>
      <w:r w:rsidR="008F7686" w:rsidRPr="004A4298">
        <w:rPr>
          <w:rFonts w:hint="eastAsia"/>
          <w:sz w:val="32"/>
          <w:szCs w:val="32"/>
        </w:rPr>
        <w:t>Moon</w:t>
      </w:r>
      <w:r w:rsidR="00F53FA8" w:rsidRPr="004A4298">
        <w:rPr>
          <w:sz w:val="32"/>
          <w:szCs w:val="32"/>
        </w:rPr>
        <w:t>, one for Earth</w:t>
      </w:r>
    </w:p>
    <w:p w14:paraId="7039C820" w14:textId="43EA408E" w:rsidR="008F7686" w:rsidRPr="004A4298" w:rsidRDefault="00FD705C" w:rsidP="004A4298">
      <w:pPr>
        <w:pStyle w:val="a5"/>
        <w:jc w:val="left"/>
        <w:rPr>
          <w:sz w:val="32"/>
          <w:szCs w:val="32"/>
        </w:rPr>
      </w:pPr>
      <w:r w:rsidRPr="004A4298">
        <w:rPr>
          <w:rFonts w:ascii="Yu Gothic UI" w:eastAsia="Yu Gothic UI" w:hAnsi="Yu Gothic UI" w:hint="eastAsia"/>
          <w:sz w:val="32"/>
          <w:szCs w:val="32"/>
        </w:rPr>
        <w:t>□</w:t>
      </w:r>
      <w:r w:rsidRPr="004A4298">
        <w:rPr>
          <w:sz w:val="32"/>
          <w:szCs w:val="32"/>
        </w:rPr>
        <w:t xml:space="preserve"> </w:t>
      </w:r>
      <w:r w:rsidR="00F53FA8" w:rsidRPr="004A4298">
        <w:rPr>
          <w:rFonts w:hint="eastAsia"/>
          <w:sz w:val="32"/>
          <w:szCs w:val="32"/>
        </w:rPr>
        <w:t>E</w:t>
      </w:r>
      <w:r w:rsidR="00F53FA8" w:rsidRPr="004A4298">
        <w:rPr>
          <w:sz w:val="32"/>
          <w:szCs w:val="32"/>
        </w:rPr>
        <w:t>xhibition</w:t>
      </w:r>
      <w:r w:rsidR="00F53FA8" w:rsidRPr="004A4298">
        <w:rPr>
          <w:rFonts w:hint="eastAsia"/>
          <w:sz w:val="32"/>
          <w:szCs w:val="32"/>
        </w:rPr>
        <w:t xml:space="preserve"> </w:t>
      </w:r>
      <w:r w:rsidR="00E6189F" w:rsidRPr="004A4298">
        <w:rPr>
          <w:sz w:val="32"/>
          <w:szCs w:val="32"/>
        </w:rPr>
        <w:t xml:space="preserve"> </w:t>
      </w:r>
      <w:r w:rsidR="00E6189F" w:rsidRPr="004A4298">
        <w:rPr>
          <w:rFonts w:ascii="Yu Gothic UI" w:eastAsia="Yu Gothic UI" w:hAnsi="Yu Gothic UI" w:hint="eastAsia"/>
          <w:sz w:val="32"/>
          <w:szCs w:val="32"/>
        </w:rPr>
        <w:t>□</w:t>
      </w:r>
      <w:r w:rsidR="00F53FA8" w:rsidRPr="004A4298">
        <w:rPr>
          <w:sz w:val="32"/>
          <w:szCs w:val="32"/>
        </w:rPr>
        <w:t xml:space="preserve"> </w:t>
      </w:r>
      <w:r w:rsidR="00F53FA8" w:rsidRPr="004A4298">
        <w:rPr>
          <w:rFonts w:hint="eastAsia"/>
          <w:sz w:val="32"/>
          <w:szCs w:val="32"/>
        </w:rPr>
        <w:t>V</w:t>
      </w:r>
      <w:r w:rsidR="00F53FA8" w:rsidRPr="004A4298">
        <w:rPr>
          <w:sz w:val="32"/>
          <w:szCs w:val="32"/>
        </w:rPr>
        <w:t xml:space="preserve">ideo  </w:t>
      </w:r>
      <w:r w:rsidR="00E6189F" w:rsidRPr="004A4298">
        <w:rPr>
          <w:rFonts w:ascii="Yu Gothic UI" w:eastAsia="Yu Gothic UI" w:hAnsi="Yu Gothic UI" w:hint="eastAsia"/>
          <w:sz w:val="32"/>
          <w:szCs w:val="32"/>
        </w:rPr>
        <w:t xml:space="preserve">□ </w:t>
      </w:r>
      <w:r w:rsidR="00444DE7" w:rsidRPr="004A4298">
        <w:rPr>
          <w:sz w:val="32"/>
          <w:szCs w:val="32"/>
        </w:rPr>
        <w:t>Advertisement in program book</w:t>
      </w:r>
    </w:p>
    <w:p w14:paraId="41B81CEF" w14:textId="7D354D20" w:rsidR="008F7686" w:rsidRPr="004A4298" w:rsidRDefault="008F7686" w:rsidP="008F7686">
      <w:pPr>
        <w:pStyle w:val="a5"/>
        <w:jc w:val="left"/>
        <w:rPr>
          <w:sz w:val="32"/>
          <w:szCs w:val="32"/>
        </w:rPr>
      </w:pPr>
    </w:p>
    <w:p w14:paraId="4FFE07F0" w14:textId="0D9A4A04" w:rsidR="006069AC" w:rsidRPr="004A4298" w:rsidRDefault="006069AC" w:rsidP="008F7686">
      <w:pPr>
        <w:pStyle w:val="a5"/>
        <w:jc w:val="left"/>
        <w:rPr>
          <w:sz w:val="32"/>
          <w:szCs w:val="32"/>
        </w:rPr>
      </w:pPr>
      <w:r w:rsidRPr="004A4298">
        <w:rPr>
          <w:sz w:val="32"/>
          <w:szCs w:val="32"/>
          <w:bdr w:val="single" w:sz="4" w:space="0" w:color="auto"/>
        </w:rPr>
        <w:t>Any comments or requests</w:t>
      </w:r>
    </w:p>
    <w:p w14:paraId="7316305A" w14:textId="77777777" w:rsidR="006069AC" w:rsidRDefault="006069AC" w:rsidP="008F7686">
      <w:pPr>
        <w:pStyle w:val="a5"/>
        <w:jc w:val="left"/>
        <w:rPr>
          <w:sz w:val="28"/>
          <w:szCs w:val="28"/>
        </w:rPr>
      </w:pPr>
    </w:p>
    <w:p w14:paraId="4E9C1CA3" w14:textId="560367E3" w:rsidR="006069AC" w:rsidRDefault="006069AC" w:rsidP="008F7686">
      <w:pPr>
        <w:pStyle w:val="a5"/>
        <w:jc w:val="left"/>
        <w:rPr>
          <w:sz w:val="28"/>
          <w:szCs w:val="28"/>
        </w:rPr>
      </w:pPr>
    </w:p>
    <w:p w14:paraId="5BB56507" w14:textId="77777777" w:rsidR="006069AC" w:rsidRPr="0026186F" w:rsidRDefault="006069AC" w:rsidP="008F7686">
      <w:pPr>
        <w:pStyle w:val="a5"/>
        <w:jc w:val="left"/>
        <w:rPr>
          <w:sz w:val="28"/>
          <w:szCs w:val="28"/>
        </w:rPr>
      </w:pPr>
    </w:p>
    <w:p w14:paraId="0BE182A9" w14:textId="4F6FA3E2" w:rsidR="003953A3" w:rsidRPr="008F7686" w:rsidRDefault="003953A3" w:rsidP="00FD0045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sectPr w:rsidR="003953A3" w:rsidRPr="008F7686" w:rsidSect="00FD0045">
      <w:pgSz w:w="11900" w:h="16840"/>
      <w:pgMar w:top="1701" w:right="1701" w:bottom="1985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E61C4" w14:textId="77777777" w:rsidR="00743716" w:rsidRDefault="00743716" w:rsidP="00EA4206">
      <w:r>
        <w:separator/>
      </w:r>
    </w:p>
  </w:endnote>
  <w:endnote w:type="continuationSeparator" w:id="0">
    <w:p w14:paraId="55DD4237" w14:textId="77777777" w:rsidR="00743716" w:rsidRDefault="00743716" w:rsidP="00EA4206">
      <w:r>
        <w:continuationSeparator/>
      </w:r>
    </w:p>
  </w:endnote>
  <w:endnote w:type="continuationNotice" w:id="1">
    <w:p w14:paraId="18840D81" w14:textId="77777777" w:rsidR="00743716" w:rsidRDefault="007437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UI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ヒラギノ角ゴ ProN W3">
    <w:altName w:val="Klee One"/>
    <w:charset w:val="80"/>
    <w:family w:val="auto"/>
    <w:pitch w:val="variable"/>
    <w:sig w:usb0="E00002FF" w:usb1="7AC7FFFF" w:usb2="00000012" w:usb3="00000000" w:csb0="0002000D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03C6C" w14:textId="77777777" w:rsidR="00743716" w:rsidRDefault="00743716" w:rsidP="00EA4206">
      <w:r>
        <w:separator/>
      </w:r>
    </w:p>
  </w:footnote>
  <w:footnote w:type="continuationSeparator" w:id="0">
    <w:p w14:paraId="5C213F79" w14:textId="77777777" w:rsidR="00743716" w:rsidRDefault="00743716" w:rsidP="00EA4206">
      <w:r>
        <w:continuationSeparator/>
      </w:r>
    </w:p>
  </w:footnote>
  <w:footnote w:type="continuationNotice" w:id="1">
    <w:p w14:paraId="735A121D" w14:textId="77777777" w:rsidR="00743716" w:rsidRDefault="0074371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60AA"/>
    <w:multiLevelType w:val="hybridMultilevel"/>
    <w:tmpl w:val="413CEA14"/>
    <w:lvl w:ilvl="0" w:tplc="174AD63E">
      <w:start w:val="1"/>
      <w:numFmt w:val="decimalFullWidth"/>
      <w:lvlText w:val="（%1）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3055791"/>
    <w:multiLevelType w:val="hybridMultilevel"/>
    <w:tmpl w:val="8D76888C"/>
    <w:lvl w:ilvl="0" w:tplc="2D4AB7A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26F7ED3"/>
    <w:multiLevelType w:val="hybridMultilevel"/>
    <w:tmpl w:val="31CE2D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56476EB"/>
    <w:multiLevelType w:val="hybridMultilevel"/>
    <w:tmpl w:val="FE545FBE"/>
    <w:lvl w:ilvl="0" w:tplc="FA1CC730">
      <w:start w:val="5"/>
      <w:numFmt w:val="bullet"/>
      <w:lvlText w:val="□"/>
      <w:lvlJc w:val="left"/>
      <w:pPr>
        <w:ind w:left="690" w:hanging="360"/>
      </w:pPr>
      <w:rPr>
        <w:rFonts w:ascii="Yu Gothic UI" w:eastAsia="Yu Gothic UI" w:hAnsi="Yu Gothic UI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7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3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9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4" w15:restartNumberingAfterBreak="0">
    <w:nsid w:val="49306F1B"/>
    <w:multiLevelType w:val="hybridMultilevel"/>
    <w:tmpl w:val="6ED2C89A"/>
    <w:lvl w:ilvl="0" w:tplc="2D4AB7A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CF34E2B"/>
    <w:multiLevelType w:val="hybridMultilevel"/>
    <w:tmpl w:val="F6B63284"/>
    <w:lvl w:ilvl="0" w:tplc="0409000B">
      <w:start w:val="1"/>
      <w:numFmt w:val="bullet"/>
      <w:lvlText w:val=""/>
      <w:lvlJc w:val="left"/>
      <w:pPr>
        <w:ind w:left="6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6" w15:restartNumberingAfterBreak="0">
    <w:nsid w:val="59736C39"/>
    <w:multiLevelType w:val="hybridMultilevel"/>
    <w:tmpl w:val="E2B860B4"/>
    <w:lvl w:ilvl="0" w:tplc="2D4AB7A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6650CBF"/>
    <w:multiLevelType w:val="hybridMultilevel"/>
    <w:tmpl w:val="3DEAB90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87486880">
    <w:abstractNumId w:val="0"/>
  </w:num>
  <w:num w:numId="2" w16cid:durableId="634215130">
    <w:abstractNumId w:val="4"/>
  </w:num>
  <w:num w:numId="3" w16cid:durableId="2042323074">
    <w:abstractNumId w:val="6"/>
  </w:num>
  <w:num w:numId="4" w16cid:durableId="2060401613">
    <w:abstractNumId w:val="1"/>
  </w:num>
  <w:num w:numId="5" w16cid:durableId="1918592944">
    <w:abstractNumId w:val="5"/>
  </w:num>
  <w:num w:numId="6" w16cid:durableId="360084379">
    <w:abstractNumId w:val="2"/>
  </w:num>
  <w:num w:numId="7" w16cid:durableId="186674402">
    <w:abstractNumId w:val="7"/>
  </w:num>
  <w:num w:numId="8" w16cid:durableId="20628256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sTA2MDO0MDcyNjZV0lEKTi0uzszPAykwqwUAq6wqjiwAAAA="/>
  </w:docVars>
  <w:rsids>
    <w:rsidRoot w:val="00287F4A"/>
    <w:rsid w:val="00012070"/>
    <w:rsid w:val="000177FC"/>
    <w:rsid w:val="00025B4A"/>
    <w:rsid w:val="00043438"/>
    <w:rsid w:val="00057F56"/>
    <w:rsid w:val="0006479F"/>
    <w:rsid w:val="00077B20"/>
    <w:rsid w:val="000820FA"/>
    <w:rsid w:val="000A029A"/>
    <w:rsid w:val="000B4D08"/>
    <w:rsid w:val="000C321B"/>
    <w:rsid w:val="000D4B25"/>
    <w:rsid w:val="000E228E"/>
    <w:rsid w:val="000E5269"/>
    <w:rsid w:val="000F0ABF"/>
    <w:rsid w:val="000F786A"/>
    <w:rsid w:val="001009FC"/>
    <w:rsid w:val="00133E78"/>
    <w:rsid w:val="00155026"/>
    <w:rsid w:val="001736DC"/>
    <w:rsid w:val="00175853"/>
    <w:rsid w:val="00190600"/>
    <w:rsid w:val="001A5E1B"/>
    <w:rsid w:val="001C186F"/>
    <w:rsid w:val="001C3CE7"/>
    <w:rsid w:val="001E0A97"/>
    <w:rsid w:val="001F534A"/>
    <w:rsid w:val="001F65D4"/>
    <w:rsid w:val="00201E1A"/>
    <w:rsid w:val="00220FEA"/>
    <w:rsid w:val="00237FFD"/>
    <w:rsid w:val="0026186F"/>
    <w:rsid w:val="002622D2"/>
    <w:rsid w:val="002832B9"/>
    <w:rsid w:val="00284C64"/>
    <w:rsid w:val="00287F4A"/>
    <w:rsid w:val="002908DF"/>
    <w:rsid w:val="002A395B"/>
    <w:rsid w:val="002C7F1B"/>
    <w:rsid w:val="002D0F24"/>
    <w:rsid w:val="002F4800"/>
    <w:rsid w:val="003072E1"/>
    <w:rsid w:val="00336F92"/>
    <w:rsid w:val="00337D0C"/>
    <w:rsid w:val="00346811"/>
    <w:rsid w:val="0035030C"/>
    <w:rsid w:val="0036319E"/>
    <w:rsid w:val="00366C81"/>
    <w:rsid w:val="00374EB1"/>
    <w:rsid w:val="00376595"/>
    <w:rsid w:val="00380A6C"/>
    <w:rsid w:val="00382D9F"/>
    <w:rsid w:val="003953A3"/>
    <w:rsid w:val="003A5DCF"/>
    <w:rsid w:val="003A67AB"/>
    <w:rsid w:val="003B49A7"/>
    <w:rsid w:val="003D39E6"/>
    <w:rsid w:val="003E0F14"/>
    <w:rsid w:val="00405FB5"/>
    <w:rsid w:val="0042127F"/>
    <w:rsid w:val="0042624E"/>
    <w:rsid w:val="004406F7"/>
    <w:rsid w:val="00444DE7"/>
    <w:rsid w:val="0044621A"/>
    <w:rsid w:val="00470F43"/>
    <w:rsid w:val="00481E61"/>
    <w:rsid w:val="004873CB"/>
    <w:rsid w:val="004A4298"/>
    <w:rsid w:val="004B32A1"/>
    <w:rsid w:val="004D3838"/>
    <w:rsid w:val="004E656E"/>
    <w:rsid w:val="004F50EE"/>
    <w:rsid w:val="005312F6"/>
    <w:rsid w:val="00531B06"/>
    <w:rsid w:val="00534ACA"/>
    <w:rsid w:val="0054113F"/>
    <w:rsid w:val="00550A10"/>
    <w:rsid w:val="00552864"/>
    <w:rsid w:val="00567CC0"/>
    <w:rsid w:val="00591E5E"/>
    <w:rsid w:val="0059384D"/>
    <w:rsid w:val="005938F7"/>
    <w:rsid w:val="005B1C9A"/>
    <w:rsid w:val="005C080E"/>
    <w:rsid w:val="005C1C3B"/>
    <w:rsid w:val="005C7812"/>
    <w:rsid w:val="005D0D9F"/>
    <w:rsid w:val="005D3F4F"/>
    <w:rsid w:val="005D6802"/>
    <w:rsid w:val="006069AC"/>
    <w:rsid w:val="00612CBA"/>
    <w:rsid w:val="00636016"/>
    <w:rsid w:val="0065705A"/>
    <w:rsid w:val="00681AF8"/>
    <w:rsid w:val="00681F6E"/>
    <w:rsid w:val="00695716"/>
    <w:rsid w:val="006B1968"/>
    <w:rsid w:val="006C7FB4"/>
    <w:rsid w:val="006D7B4E"/>
    <w:rsid w:val="006E0BF9"/>
    <w:rsid w:val="006E5CF2"/>
    <w:rsid w:val="006F53B8"/>
    <w:rsid w:val="00716692"/>
    <w:rsid w:val="00743716"/>
    <w:rsid w:val="007C1A4F"/>
    <w:rsid w:val="007E2EDC"/>
    <w:rsid w:val="00813398"/>
    <w:rsid w:val="00813423"/>
    <w:rsid w:val="008174B2"/>
    <w:rsid w:val="008265E1"/>
    <w:rsid w:val="00830B0B"/>
    <w:rsid w:val="00855E07"/>
    <w:rsid w:val="00865852"/>
    <w:rsid w:val="00867CEC"/>
    <w:rsid w:val="00876DEF"/>
    <w:rsid w:val="008771D3"/>
    <w:rsid w:val="00884DFE"/>
    <w:rsid w:val="008B18F7"/>
    <w:rsid w:val="008B35B2"/>
    <w:rsid w:val="008B6E84"/>
    <w:rsid w:val="008D74DD"/>
    <w:rsid w:val="008E276D"/>
    <w:rsid w:val="008F4718"/>
    <w:rsid w:val="008F6123"/>
    <w:rsid w:val="008F7686"/>
    <w:rsid w:val="00900E38"/>
    <w:rsid w:val="00942D4D"/>
    <w:rsid w:val="009445F7"/>
    <w:rsid w:val="009557BA"/>
    <w:rsid w:val="00963786"/>
    <w:rsid w:val="009667AA"/>
    <w:rsid w:val="009B1738"/>
    <w:rsid w:val="009C15AC"/>
    <w:rsid w:val="009C57B3"/>
    <w:rsid w:val="009E668F"/>
    <w:rsid w:val="009E7E44"/>
    <w:rsid w:val="00A11109"/>
    <w:rsid w:val="00A234A2"/>
    <w:rsid w:val="00A237AF"/>
    <w:rsid w:val="00A33EB1"/>
    <w:rsid w:val="00A46C2D"/>
    <w:rsid w:val="00A617F1"/>
    <w:rsid w:val="00A74E1A"/>
    <w:rsid w:val="00A7572E"/>
    <w:rsid w:val="00A773DD"/>
    <w:rsid w:val="00A77BD5"/>
    <w:rsid w:val="00A851AA"/>
    <w:rsid w:val="00A9624D"/>
    <w:rsid w:val="00AA7158"/>
    <w:rsid w:val="00AC3F98"/>
    <w:rsid w:val="00AD7655"/>
    <w:rsid w:val="00AE3CBA"/>
    <w:rsid w:val="00B106D3"/>
    <w:rsid w:val="00B26F17"/>
    <w:rsid w:val="00B4430A"/>
    <w:rsid w:val="00B53708"/>
    <w:rsid w:val="00B546CF"/>
    <w:rsid w:val="00B916C9"/>
    <w:rsid w:val="00BA493C"/>
    <w:rsid w:val="00BB20C2"/>
    <w:rsid w:val="00BB319B"/>
    <w:rsid w:val="00BD006E"/>
    <w:rsid w:val="00BD401D"/>
    <w:rsid w:val="00BE0413"/>
    <w:rsid w:val="00BE4D62"/>
    <w:rsid w:val="00C0085A"/>
    <w:rsid w:val="00C44539"/>
    <w:rsid w:val="00C51CF3"/>
    <w:rsid w:val="00C80804"/>
    <w:rsid w:val="00C8113F"/>
    <w:rsid w:val="00C820EA"/>
    <w:rsid w:val="00C85203"/>
    <w:rsid w:val="00C90CCD"/>
    <w:rsid w:val="00C924D1"/>
    <w:rsid w:val="00C92B63"/>
    <w:rsid w:val="00D028A1"/>
    <w:rsid w:val="00D431FC"/>
    <w:rsid w:val="00D53FF8"/>
    <w:rsid w:val="00D57BFE"/>
    <w:rsid w:val="00D63A31"/>
    <w:rsid w:val="00D67C44"/>
    <w:rsid w:val="00D73394"/>
    <w:rsid w:val="00D835D7"/>
    <w:rsid w:val="00D83DBF"/>
    <w:rsid w:val="00DC22F6"/>
    <w:rsid w:val="00DC4D0D"/>
    <w:rsid w:val="00DC7C50"/>
    <w:rsid w:val="00DD0FFB"/>
    <w:rsid w:val="00DD30AE"/>
    <w:rsid w:val="00DE7F1D"/>
    <w:rsid w:val="00E045D5"/>
    <w:rsid w:val="00E22EBD"/>
    <w:rsid w:val="00E36C1A"/>
    <w:rsid w:val="00E6189F"/>
    <w:rsid w:val="00E65CC1"/>
    <w:rsid w:val="00E71CB5"/>
    <w:rsid w:val="00E86414"/>
    <w:rsid w:val="00E91754"/>
    <w:rsid w:val="00E94D54"/>
    <w:rsid w:val="00E9555F"/>
    <w:rsid w:val="00EA4206"/>
    <w:rsid w:val="00EA5D4A"/>
    <w:rsid w:val="00EB02D0"/>
    <w:rsid w:val="00EC7620"/>
    <w:rsid w:val="00ED73C1"/>
    <w:rsid w:val="00EE020B"/>
    <w:rsid w:val="00F30D1A"/>
    <w:rsid w:val="00F40B3F"/>
    <w:rsid w:val="00F45013"/>
    <w:rsid w:val="00F53FA8"/>
    <w:rsid w:val="00F62EF8"/>
    <w:rsid w:val="00F74DC7"/>
    <w:rsid w:val="00F82B57"/>
    <w:rsid w:val="00F83725"/>
    <w:rsid w:val="00F83977"/>
    <w:rsid w:val="00FA6AA7"/>
    <w:rsid w:val="00FA7ECE"/>
    <w:rsid w:val="00FB36CE"/>
    <w:rsid w:val="00FC5331"/>
    <w:rsid w:val="00FD0045"/>
    <w:rsid w:val="00FD5308"/>
    <w:rsid w:val="00FD705C"/>
    <w:rsid w:val="00FE185A"/>
    <w:rsid w:val="00FF0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C6BC304"/>
  <w14:defaultImageDpi w14:val="300"/>
  <w15:docId w15:val="{FC2BB2E1-CD12-4F0A-9818-9DB2D8184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7686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C186F"/>
    <w:pPr>
      <w:keepNext/>
      <w:outlineLvl w:val="0"/>
    </w:pPr>
    <w:rPr>
      <w:rFonts w:asciiTheme="majorHAnsi" w:eastAsiaTheme="majorEastAsia" w:hAnsiTheme="majorHAnsi" w:cstheme="majorBidi"/>
    </w:rPr>
  </w:style>
  <w:style w:type="paragraph" w:styleId="2">
    <w:name w:val="heading 2"/>
    <w:basedOn w:val="a"/>
    <w:next w:val="a"/>
    <w:link w:val="20"/>
    <w:uiPriority w:val="9"/>
    <w:unhideWhenUsed/>
    <w:qFormat/>
    <w:rsid w:val="00E91754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  <w:link w:val="a4"/>
    <w:uiPriority w:val="99"/>
    <w:unhideWhenUsed/>
    <w:rsid w:val="00287F4A"/>
    <w:rPr>
      <w:rFonts w:ascii="Times New Roman" w:hAnsi="Times New Roman" w:cs="Times New Roman"/>
    </w:rPr>
  </w:style>
  <w:style w:type="character" w:customStyle="1" w:styleId="a4">
    <w:name w:val="挨拶文 (文字)"/>
    <w:basedOn w:val="a0"/>
    <w:link w:val="a3"/>
    <w:uiPriority w:val="99"/>
    <w:rsid w:val="00287F4A"/>
    <w:rPr>
      <w:rFonts w:ascii="Times New Roman" w:hAnsi="Times New Roman" w:cs="Times New Roman"/>
    </w:rPr>
  </w:style>
  <w:style w:type="paragraph" w:styleId="a5">
    <w:name w:val="Closing"/>
    <w:basedOn w:val="a"/>
    <w:link w:val="a6"/>
    <w:uiPriority w:val="99"/>
    <w:unhideWhenUsed/>
    <w:rsid w:val="00287F4A"/>
    <w:pPr>
      <w:jc w:val="right"/>
    </w:pPr>
    <w:rPr>
      <w:rFonts w:ascii="Times New Roman" w:hAnsi="Times New Roman" w:cs="Times New Roman"/>
    </w:rPr>
  </w:style>
  <w:style w:type="character" w:customStyle="1" w:styleId="a6">
    <w:name w:val="結語 (文字)"/>
    <w:basedOn w:val="a0"/>
    <w:link w:val="a5"/>
    <w:uiPriority w:val="99"/>
    <w:rsid w:val="00287F4A"/>
    <w:rPr>
      <w:rFonts w:ascii="Times New Roman" w:hAnsi="Times New Roman" w:cs="Times New Roman"/>
    </w:rPr>
  </w:style>
  <w:style w:type="character" w:styleId="a7">
    <w:name w:val="Hyperlink"/>
    <w:basedOn w:val="a0"/>
    <w:uiPriority w:val="99"/>
    <w:unhideWhenUsed/>
    <w:rsid w:val="00591E5E"/>
    <w:rPr>
      <w:color w:val="0000FF" w:themeColor="hyperlink"/>
      <w:u w:val="single"/>
    </w:rPr>
  </w:style>
  <w:style w:type="paragraph" w:styleId="a8">
    <w:name w:val="Note Heading"/>
    <w:basedOn w:val="a"/>
    <w:next w:val="a"/>
    <w:link w:val="a9"/>
    <w:uiPriority w:val="99"/>
    <w:unhideWhenUsed/>
    <w:rsid w:val="002A395B"/>
    <w:pPr>
      <w:jc w:val="center"/>
    </w:pPr>
    <w:rPr>
      <w:rFonts w:ascii="Times New Roman" w:hAnsi="Times New Roman" w:cs="Times New Roman"/>
    </w:rPr>
  </w:style>
  <w:style w:type="character" w:customStyle="1" w:styleId="a9">
    <w:name w:val="記 (文字)"/>
    <w:basedOn w:val="a0"/>
    <w:link w:val="a8"/>
    <w:uiPriority w:val="99"/>
    <w:rsid w:val="002A395B"/>
    <w:rPr>
      <w:rFonts w:ascii="Times New Roman" w:hAnsi="Times New Roman" w:cs="Times New Roman"/>
    </w:rPr>
  </w:style>
  <w:style w:type="paragraph" w:styleId="aa">
    <w:name w:val="List Paragraph"/>
    <w:basedOn w:val="a"/>
    <w:uiPriority w:val="34"/>
    <w:qFormat/>
    <w:rsid w:val="002A395B"/>
    <w:pPr>
      <w:ind w:leftChars="400" w:left="960"/>
    </w:pPr>
  </w:style>
  <w:style w:type="table" w:styleId="ab">
    <w:name w:val="Table Grid"/>
    <w:basedOn w:val="a1"/>
    <w:uiPriority w:val="59"/>
    <w:rsid w:val="00A33E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unhideWhenUsed/>
    <w:rsid w:val="00BD006E"/>
    <w:rPr>
      <w:rFonts w:ascii="ヒラギノ角ゴ ProN W3" w:eastAsia="ヒラギノ角ゴ ProN W3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BD006E"/>
    <w:rPr>
      <w:rFonts w:ascii="ヒラギノ角ゴ ProN W3" w:eastAsia="ヒラギノ角ゴ ProN W3"/>
      <w:sz w:val="18"/>
      <w:szCs w:val="18"/>
    </w:rPr>
  </w:style>
  <w:style w:type="character" w:styleId="ae">
    <w:name w:val="Unresolved Mention"/>
    <w:basedOn w:val="a0"/>
    <w:uiPriority w:val="99"/>
    <w:semiHidden/>
    <w:unhideWhenUsed/>
    <w:rsid w:val="00550A10"/>
    <w:rPr>
      <w:color w:val="808080"/>
      <w:shd w:val="clear" w:color="auto" w:fill="E6E6E6"/>
    </w:rPr>
  </w:style>
  <w:style w:type="paragraph" w:styleId="af">
    <w:name w:val="header"/>
    <w:basedOn w:val="a"/>
    <w:link w:val="af0"/>
    <w:uiPriority w:val="99"/>
    <w:unhideWhenUsed/>
    <w:rsid w:val="00EA4206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0"/>
    <w:link w:val="af"/>
    <w:uiPriority w:val="99"/>
    <w:rsid w:val="00EA4206"/>
  </w:style>
  <w:style w:type="paragraph" w:styleId="af1">
    <w:name w:val="footer"/>
    <w:basedOn w:val="a"/>
    <w:link w:val="af2"/>
    <w:uiPriority w:val="99"/>
    <w:unhideWhenUsed/>
    <w:rsid w:val="00EA420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0"/>
    <w:link w:val="af1"/>
    <w:uiPriority w:val="99"/>
    <w:rsid w:val="00EA4206"/>
  </w:style>
  <w:style w:type="character" w:customStyle="1" w:styleId="10">
    <w:name w:val="見出し 1 (文字)"/>
    <w:basedOn w:val="a0"/>
    <w:link w:val="1"/>
    <w:uiPriority w:val="9"/>
    <w:rsid w:val="001C186F"/>
    <w:rPr>
      <w:rFonts w:asciiTheme="majorHAnsi" w:eastAsiaTheme="majorEastAsia" w:hAnsiTheme="majorHAnsi" w:cstheme="majorBidi"/>
    </w:rPr>
  </w:style>
  <w:style w:type="character" w:customStyle="1" w:styleId="20">
    <w:name w:val="見出し 2 (文字)"/>
    <w:basedOn w:val="a0"/>
    <w:link w:val="2"/>
    <w:uiPriority w:val="9"/>
    <w:rsid w:val="00E91754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3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map.jp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www.hit-u.ac.jp/hall/" TargetMode="Externa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39AE0A0-7EC8-4A4D-BAE5-FA94A0C77B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Tokyo</Company>
  <LinksUpToDate>false</LinksUpToDate>
  <CharactersWithSpaces>760</CharactersWithSpaces>
  <SharedDoc>false</SharedDoc>
  <HLinks>
    <vt:vector size="12" baseType="variant">
      <vt:variant>
        <vt:i4>7012410</vt:i4>
      </vt:variant>
      <vt:variant>
        <vt:i4>3</vt:i4>
      </vt:variant>
      <vt:variant>
        <vt:i4>0</vt:i4>
      </vt:variant>
      <vt:variant>
        <vt:i4>5</vt:i4>
      </vt:variant>
      <vt:variant>
        <vt:lpwstr>mailto:secretariat@</vt:lpwstr>
      </vt:variant>
      <vt:variant>
        <vt:lpwstr/>
      </vt:variant>
      <vt:variant>
        <vt:i4>7012410</vt:i4>
      </vt:variant>
      <vt:variant>
        <vt:i4>0</vt:i4>
      </vt:variant>
      <vt:variant>
        <vt:i4>0</vt:i4>
      </vt:variant>
      <vt:variant>
        <vt:i4>5</vt:i4>
      </vt:variant>
      <vt:variant>
        <vt:lpwstr>mailto:secretariat@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ashima hiroshi</dc:creator>
  <cp:keywords/>
  <dc:description/>
  <cp:lastModifiedBy>堤　誠司</cp:lastModifiedBy>
  <cp:revision>43</cp:revision>
  <dcterms:created xsi:type="dcterms:W3CDTF">2023-01-05T01:39:00Z</dcterms:created>
  <dcterms:modified xsi:type="dcterms:W3CDTF">2023-01-22T21:22:00Z</dcterms:modified>
</cp:coreProperties>
</file>